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22"/>
        <w:gridCol w:w="2233"/>
        <w:gridCol w:w="1332"/>
        <w:gridCol w:w="824"/>
        <w:gridCol w:w="887"/>
        <w:gridCol w:w="969"/>
        <w:gridCol w:w="661"/>
        <w:gridCol w:w="1514"/>
      </w:tblGrid>
      <w:tr w:rsidR="00CE293E" w:rsidRPr="00CE293E" w:rsidTr="00F77ECC">
        <w:trPr>
          <w:trHeight w:val="1003"/>
        </w:trPr>
        <w:tc>
          <w:tcPr>
            <w:tcW w:w="7067" w:type="dxa"/>
            <w:gridSpan w:val="6"/>
          </w:tcPr>
          <w:p w:rsidR="00D06544" w:rsidRDefault="00D06544" w:rsidP="00D06544">
            <w:pPr>
              <w:spacing w:after="0" w:line="360" w:lineRule="auto"/>
              <w:rPr>
                <w:rFonts w:ascii="ML-TTRevathi" w:hAnsi="ML-TTRevathi" w:cs="Kartika"/>
                <w:b/>
                <w:bCs/>
                <w:sz w:val="24"/>
                <w:szCs w:val="24"/>
              </w:rPr>
            </w:pPr>
          </w:p>
          <w:p w:rsidR="00CE293E" w:rsidRPr="00D06544" w:rsidRDefault="001A7E73" w:rsidP="00D06544">
            <w:pPr>
              <w:spacing w:after="0" w:line="360" w:lineRule="auto"/>
              <w:rPr>
                <w:rFonts w:ascii="ML-TTRevathi" w:hAnsi="ML-TTRevathi" w:cs="Kartika"/>
                <w:b/>
                <w:bCs/>
                <w:sz w:val="16"/>
                <w:szCs w:val="16"/>
                <w:cs/>
              </w:rPr>
            </w:pPr>
            <w:r w:rsidRPr="00D06544">
              <w:rPr>
                <w:rFonts w:ascii="ML-TTRevathi" w:hAnsi="ML-TTRevathi" w:hint="cs"/>
                <w:b/>
                <w:bCs/>
                <w:sz w:val="24"/>
                <w:szCs w:val="24"/>
                <w:cs/>
              </w:rPr>
              <w:t>.............................</w:t>
            </w:r>
            <w:r w:rsidR="00D06544" w:rsidRPr="00D06544">
              <w:rPr>
                <w:rFonts w:ascii="ML-TTRevathi" w:hAnsi="ML-TTRevathi" w:cs="Kartika" w:hint="cs"/>
                <w:b/>
                <w:bCs/>
                <w:sz w:val="24"/>
                <w:szCs w:val="24"/>
                <w:cs/>
              </w:rPr>
              <w:t>ഗ്രാമപഞ്ചായത്ത്</w:t>
            </w:r>
          </w:p>
        </w:tc>
        <w:tc>
          <w:tcPr>
            <w:tcW w:w="2175" w:type="dxa"/>
            <w:gridSpan w:val="2"/>
          </w:tcPr>
          <w:p w:rsidR="00CE293E" w:rsidRPr="00CE293E" w:rsidRDefault="00CE293E" w:rsidP="005004FD">
            <w:pPr>
              <w:spacing w:after="0" w:line="240" w:lineRule="auto"/>
              <w:rPr>
                <w:rFonts w:ascii="ML-TTRevathi" w:hAnsi="ML-TTRevathi"/>
                <w:b/>
                <w:bCs/>
                <w:sz w:val="24"/>
                <w:szCs w:val="24"/>
              </w:rPr>
            </w:pPr>
            <w:r w:rsidRPr="00CE29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oc. ISO/IA/02</w:t>
            </w:r>
          </w:p>
        </w:tc>
      </w:tr>
      <w:tr w:rsidR="00CE293E" w:rsidRPr="00CE293E" w:rsidTr="00F77ECC">
        <w:trPr>
          <w:trHeight w:val="1253"/>
        </w:trPr>
        <w:tc>
          <w:tcPr>
            <w:tcW w:w="9242" w:type="dxa"/>
            <w:gridSpan w:val="8"/>
          </w:tcPr>
          <w:p w:rsidR="00CE293E" w:rsidRPr="00CE293E" w:rsidRDefault="00CE293E" w:rsidP="005004F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CE293E" w:rsidRPr="00D06544" w:rsidRDefault="00CE293E" w:rsidP="005004F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065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TERNAL AUDIT CALENDER</w:t>
            </w:r>
          </w:p>
          <w:p w:rsidR="00CE293E" w:rsidRPr="00D06544" w:rsidRDefault="00CE293E" w:rsidP="005004FD">
            <w:pPr>
              <w:spacing w:after="0" w:line="240" w:lineRule="auto"/>
              <w:jc w:val="center"/>
              <w:rPr>
                <w:rFonts w:ascii="Meera" w:hAnsi="Meera" w:cs="Meera"/>
                <w:sz w:val="28"/>
                <w:szCs w:val="28"/>
              </w:rPr>
            </w:pPr>
            <w:r w:rsidRPr="00D06544">
              <w:rPr>
                <w:rFonts w:ascii="Meera" w:hAnsi="Meera" w:cs="Meera"/>
                <w:sz w:val="28"/>
                <w:szCs w:val="28"/>
              </w:rPr>
              <w:t>(</w:t>
            </w:r>
            <w:r w:rsidR="00D06544" w:rsidRPr="00D06544">
              <w:rPr>
                <w:rFonts w:ascii="Meera" w:hAnsi="Meera" w:cs="Meera"/>
                <w:sz w:val="28"/>
                <w:szCs w:val="28"/>
                <w:cs/>
              </w:rPr>
              <w:t>വര്‍ഷ</w:t>
            </w:r>
            <w:proofErr w:type="gramStart"/>
            <w:r w:rsidR="00D06544" w:rsidRPr="00D06544">
              <w:rPr>
                <w:rFonts w:ascii="Meera" w:hAnsi="Meera" w:cs="Meera"/>
                <w:sz w:val="28"/>
                <w:szCs w:val="28"/>
                <w:cs/>
              </w:rPr>
              <w:t>ം</w:t>
            </w:r>
            <w:r w:rsidRPr="00D06544">
              <w:rPr>
                <w:rFonts w:ascii="Meera" w:hAnsi="Meera" w:cs="Meera"/>
                <w:sz w:val="28"/>
                <w:szCs w:val="28"/>
              </w:rPr>
              <w:t xml:space="preserve"> :</w:t>
            </w:r>
            <w:proofErr w:type="gramEnd"/>
            <w:r w:rsidRPr="00D06544">
              <w:rPr>
                <w:rFonts w:ascii="Meera" w:hAnsi="Meera" w:cs="Meera"/>
                <w:sz w:val="28"/>
                <w:szCs w:val="28"/>
              </w:rPr>
              <w:t xml:space="preserve"> 20</w:t>
            </w:r>
            <w:r w:rsidR="00D06544" w:rsidRPr="00D06544">
              <w:rPr>
                <w:rFonts w:ascii="Meera" w:hAnsi="Meera" w:cs="Meera"/>
                <w:sz w:val="28"/>
                <w:szCs w:val="28"/>
                <w:cs/>
              </w:rPr>
              <w:t>..</w:t>
            </w:r>
            <w:r w:rsidRPr="00D06544">
              <w:rPr>
                <w:rFonts w:ascii="Meera" w:hAnsi="Meera" w:cs="Meera"/>
                <w:sz w:val="28"/>
                <w:szCs w:val="28"/>
              </w:rPr>
              <w:t xml:space="preserve">, </w:t>
            </w:r>
            <w:r w:rsidR="00D06544" w:rsidRPr="00D06544">
              <w:rPr>
                <w:rFonts w:ascii="Meera" w:hAnsi="Meera" w:cs="Meera"/>
                <w:sz w:val="28"/>
                <w:szCs w:val="28"/>
                <w:cs/>
              </w:rPr>
              <w:t>..</w:t>
            </w:r>
            <w:r w:rsidRPr="00D06544">
              <w:rPr>
                <w:rFonts w:ascii="Meera" w:hAnsi="Meera" w:cs="Meera"/>
                <w:sz w:val="28"/>
                <w:szCs w:val="28"/>
              </w:rPr>
              <w:t xml:space="preserve"> &amp; </w:t>
            </w:r>
            <w:r w:rsidR="00D06544" w:rsidRPr="00D06544">
              <w:rPr>
                <w:rFonts w:ascii="Meera" w:hAnsi="Meera" w:cs="Meera"/>
                <w:sz w:val="28"/>
                <w:szCs w:val="28"/>
                <w:cs/>
              </w:rPr>
              <w:t>..</w:t>
            </w:r>
            <w:r w:rsidRPr="00D06544">
              <w:rPr>
                <w:rFonts w:ascii="Meera" w:hAnsi="Meera" w:cs="Meera"/>
                <w:sz w:val="28"/>
                <w:szCs w:val="28"/>
              </w:rPr>
              <w:t>)</w:t>
            </w:r>
          </w:p>
          <w:p w:rsidR="00CE293E" w:rsidRPr="00CE293E" w:rsidRDefault="00CE293E" w:rsidP="005004F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CE293E" w:rsidRPr="00CE293E" w:rsidTr="00F77ECC">
        <w:trPr>
          <w:trHeight w:val="729"/>
        </w:trPr>
        <w:tc>
          <w:tcPr>
            <w:tcW w:w="822" w:type="dxa"/>
          </w:tcPr>
          <w:p w:rsidR="00CE293E" w:rsidRPr="00CE293E" w:rsidRDefault="00CE293E" w:rsidP="005004F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293E">
              <w:rPr>
                <w:rFonts w:ascii="Times New Roman" w:hAnsi="Times New Roman" w:cs="Times New Roman"/>
                <w:sz w:val="28"/>
                <w:szCs w:val="28"/>
              </w:rPr>
              <w:t>Sl. No.</w:t>
            </w:r>
          </w:p>
        </w:tc>
        <w:tc>
          <w:tcPr>
            <w:tcW w:w="2233" w:type="dxa"/>
          </w:tcPr>
          <w:p w:rsidR="00CE293E" w:rsidRPr="00CE293E" w:rsidRDefault="00CE293E" w:rsidP="005004FD">
            <w:pPr>
              <w:spacing w:after="0" w:line="240" w:lineRule="auto"/>
              <w:jc w:val="center"/>
              <w:rPr>
                <w:rFonts w:ascii="ML-TTRevathi" w:hAnsi="ML-TTRevathi" w:cs="Times New Roman"/>
                <w:sz w:val="28"/>
                <w:szCs w:val="28"/>
              </w:rPr>
            </w:pPr>
            <w:proofErr w:type="spellStart"/>
            <w:r w:rsidRPr="00CE293E">
              <w:rPr>
                <w:rFonts w:ascii="ML-TTRevathi" w:hAnsi="ML-TTRevathi" w:cs="Times New Roman"/>
                <w:sz w:val="28"/>
                <w:szCs w:val="28"/>
              </w:rPr>
              <w:t>inÀjIw</w:t>
            </w:r>
            <w:proofErr w:type="spellEnd"/>
          </w:p>
        </w:tc>
        <w:tc>
          <w:tcPr>
            <w:tcW w:w="1332" w:type="dxa"/>
          </w:tcPr>
          <w:p w:rsidR="00CE293E" w:rsidRPr="00CE293E" w:rsidRDefault="00CE293E" w:rsidP="005004FD">
            <w:pPr>
              <w:spacing w:after="0" w:line="240" w:lineRule="auto"/>
              <w:jc w:val="center"/>
              <w:rPr>
                <w:rFonts w:ascii="ML-TTRevathi" w:hAnsi="ML-TTRevathi" w:cs="Times New Roman"/>
                <w:sz w:val="28"/>
                <w:szCs w:val="28"/>
              </w:rPr>
            </w:pPr>
            <w:r w:rsidRPr="00CE293E">
              <w:rPr>
                <w:rFonts w:ascii="ML-TTRevathi" w:hAnsi="ML-TTRevathi" w:cs="Times New Roman"/>
                <w:sz w:val="28"/>
                <w:szCs w:val="28"/>
              </w:rPr>
              <w:t>\¼À</w:t>
            </w:r>
          </w:p>
        </w:tc>
        <w:tc>
          <w:tcPr>
            <w:tcW w:w="1711" w:type="dxa"/>
            <w:gridSpan w:val="2"/>
          </w:tcPr>
          <w:p w:rsidR="00CE293E" w:rsidRPr="00CE293E" w:rsidRDefault="00CE293E" w:rsidP="005004F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CE293E">
              <w:rPr>
                <w:rFonts w:ascii="ML-TTRevathi" w:hAnsi="ML-TTRevathi"/>
                <w:b/>
                <w:bCs/>
                <w:sz w:val="24"/>
                <w:szCs w:val="24"/>
              </w:rPr>
              <w:t>D¯chmZn¯w</w:t>
            </w:r>
            <w:proofErr w:type="spellEnd"/>
          </w:p>
        </w:tc>
        <w:tc>
          <w:tcPr>
            <w:tcW w:w="1630" w:type="dxa"/>
            <w:gridSpan w:val="2"/>
          </w:tcPr>
          <w:p w:rsidR="00CE293E" w:rsidRPr="00CE293E" w:rsidRDefault="00CE293E" w:rsidP="005004FD">
            <w:proofErr w:type="spellStart"/>
            <w:r w:rsidRPr="00CE293E">
              <w:rPr>
                <w:rFonts w:ascii="ML-TTRevathi" w:hAnsi="ML-TTRevathi"/>
                <w:sz w:val="24"/>
                <w:szCs w:val="24"/>
              </w:rPr>
              <w:t>Xo¿Xn</w:t>
            </w:r>
            <w:proofErr w:type="spellEnd"/>
            <w:r w:rsidRPr="00CE293E">
              <w:rPr>
                <w:rFonts w:ascii="ML-TTRevathi" w:hAnsi="ML-TTRevathi"/>
                <w:sz w:val="24"/>
                <w:szCs w:val="24"/>
              </w:rPr>
              <w:t xml:space="preserve"> </w:t>
            </w:r>
          </w:p>
        </w:tc>
        <w:tc>
          <w:tcPr>
            <w:tcW w:w="1514" w:type="dxa"/>
          </w:tcPr>
          <w:p w:rsidR="00CE293E" w:rsidRPr="00CE293E" w:rsidRDefault="00CE293E" w:rsidP="005004FD">
            <w:proofErr w:type="spellStart"/>
            <w:r w:rsidRPr="00CE293E">
              <w:rPr>
                <w:rFonts w:ascii="ML-TTRevathi" w:hAnsi="ML-TTRevathi"/>
                <w:sz w:val="24"/>
                <w:szCs w:val="24"/>
              </w:rPr>
              <w:t>kabw</w:t>
            </w:r>
            <w:proofErr w:type="spellEnd"/>
          </w:p>
        </w:tc>
      </w:tr>
      <w:tr w:rsidR="00CE293E" w:rsidRPr="00CE293E" w:rsidTr="00F77ECC">
        <w:trPr>
          <w:trHeight w:val="368"/>
        </w:trPr>
        <w:tc>
          <w:tcPr>
            <w:tcW w:w="822" w:type="dxa"/>
          </w:tcPr>
          <w:p w:rsidR="00CE293E" w:rsidRPr="00CE293E" w:rsidRDefault="00CE293E" w:rsidP="005004FD">
            <w:pPr>
              <w:pStyle w:val="ListParagraph"/>
              <w:numPr>
                <w:ilvl w:val="0"/>
                <w:numId w:val="3"/>
              </w:numPr>
              <w:spacing w:after="0" w:line="288" w:lineRule="auto"/>
              <w:rPr>
                <w:rFonts w:ascii="ML-TTRevathi" w:hAnsi="ML-TTRevathi"/>
                <w:sz w:val="28"/>
                <w:szCs w:val="28"/>
              </w:rPr>
            </w:pPr>
          </w:p>
        </w:tc>
        <w:tc>
          <w:tcPr>
            <w:tcW w:w="2233" w:type="dxa"/>
          </w:tcPr>
          <w:p w:rsidR="00CE293E" w:rsidRPr="00CE293E" w:rsidRDefault="00CE293E" w:rsidP="005004FD">
            <w:pPr>
              <w:spacing w:after="0" w:line="288" w:lineRule="auto"/>
              <w:rPr>
                <w:rFonts w:ascii="ML-TTRevathi" w:hAnsi="ML-TTRevathi"/>
                <w:sz w:val="28"/>
                <w:szCs w:val="28"/>
              </w:rPr>
            </w:pPr>
            <w:proofErr w:type="spellStart"/>
            <w:r w:rsidRPr="00CE293E">
              <w:rPr>
                <w:rFonts w:ascii="ML-TTRevathi" w:hAnsi="ML-TTRevathi"/>
                <w:sz w:val="24"/>
                <w:szCs w:val="24"/>
              </w:rPr>
              <w:t>CtâWð</w:t>
            </w:r>
            <w:proofErr w:type="spellEnd"/>
            <w:r w:rsidRPr="00CE293E">
              <w:rPr>
                <w:rFonts w:ascii="ML-TTRevathi" w:hAnsi="ML-TTRevathi"/>
                <w:sz w:val="24"/>
                <w:szCs w:val="24"/>
              </w:rPr>
              <w:t xml:space="preserve"> </w:t>
            </w:r>
            <w:proofErr w:type="spellStart"/>
            <w:r w:rsidRPr="00CE293E">
              <w:rPr>
                <w:rFonts w:ascii="ML-TTRevathi" w:hAnsi="ML-TTRevathi"/>
                <w:sz w:val="24"/>
                <w:szCs w:val="24"/>
              </w:rPr>
              <w:t>HmUnäv</w:t>
            </w:r>
            <w:proofErr w:type="spellEnd"/>
          </w:p>
        </w:tc>
        <w:tc>
          <w:tcPr>
            <w:tcW w:w="1332" w:type="dxa"/>
          </w:tcPr>
          <w:p w:rsidR="00CE293E" w:rsidRPr="00CE293E" w:rsidRDefault="00CE293E" w:rsidP="005004FD">
            <w:pPr>
              <w:spacing w:after="0" w:line="360" w:lineRule="auto"/>
              <w:jc w:val="center"/>
              <w:rPr>
                <w:rFonts w:ascii="ML-TTRevathi" w:hAnsi="ML-TTRevathi"/>
                <w:sz w:val="28"/>
                <w:szCs w:val="28"/>
              </w:rPr>
            </w:pPr>
            <w:r w:rsidRPr="00CE293E">
              <w:rPr>
                <w:rFonts w:ascii="ML-TTRevathi" w:hAnsi="ML-TTRevathi"/>
                <w:sz w:val="28"/>
                <w:szCs w:val="28"/>
              </w:rPr>
              <w:t>1</w:t>
            </w:r>
          </w:p>
        </w:tc>
        <w:tc>
          <w:tcPr>
            <w:tcW w:w="1711" w:type="dxa"/>
            <w:gridSpan w:val="2"/>
          </w:tcPr>
          <w:p w:rsidR="00CE293E" w:rsidRPr="004F0CBD" w:rsidRDefault="004F0CBD" w:rsidP="005004FD">
            <w:pPr>
              <w:spacing w:after="0" w:line="360" w:lineRule="auto"/>
              <w:rPr>
                <w:rFonts w:ascii="Meera" w:hAnsi="Meera" w:cs="Meera"/>
                <w:sz w:val="28"/>
                <w:szCs w:val="28"/>
                <w:cs/>
              </w:rPr>
            </w:pPr>
            <w:r w:rsidRPr="004F0CBD">
              <w:rPr>
                <w:rFonts w:ascii="Meera" w:hAnsi="Meera" w:cs="Meera"/>
                <w:sz w:val="24"/>
                <w:szCs w:val="24"/>
                <w:cs/>
              </w:rPr>
              <w:t>സെക്രട്ടറി</w:t>
            </w:r>
          </w:p>
        </w:tc>
        <w:tc>
          <w:tcPr>
            <w:tcW w:w="1630" w:type="dxa"/>
            <w:gridSpan w:val="2"/>
          </w:tcPr>
          <w:p w:rsidR="00CE293E" w:rsidRPr="00CE293E" w:rsidRDefault="00CE293E" w:rsidP="005004FD">
            <w:pPr>
              <w:spacing w:after="0" w:line="360" w:lineRule="auto"/>
              <w:rPr>
                <w:rFonts w:ascii="ML-TTRevathi" w:hAnsi="ML-TTRevathi"/>
                <w:sz w:val="28"/>
                <w:szCs w:val="28"/>
              </w:rPr>
            </w:pPr>
          </w:p>
        </w:tc>
        <w:tc>
          <w:tcPr>
            <w:tcW w:w="1514" w:type="dxa"/>
          </w:tcPr>
          <w:p w:rsidR="00CE293E" w:rsidRPr="00CE293E" w:rsidRDefault="00CE293E" w:rsidP="005004FD">
            <w:pPr>
              <w:spacing w:after="0" w:line="360" w:lineRule="auto"/>
              <w:jc w:val="center"/>
              <w:rPr>
                <w:rFonts w:ascii="Times New Roman" w:hAnsi="Times New Roman" w:cs="Times New Roman"/>
                <w:caps/>
                <w:sz w:val="24"/>
                <w:szCs w:val="24"/>
              </w:rPr>
            </w:pPr>
          </w:p>
        </w:tc>
      </w:tr>
      <w:tr w:rsidR="004F0CBD" w:rsidRPr="00CE293E" w:rsidTr="00F77ECC">
        <w:trPr>
          <w:trHeight w:val="581"/>
        </w:trPr>
        <w:tc>
          <w:tcPr>
            <w:tcW w:w="822" w:type="dxa"/>
          </w:tcPr>
          <w:p w:rsidR="004F0CBD" w:rsidRPr="00CE293E" w:rsidRDefault="004F0CBD" w:rsidP="005004FD">
            <w:pPr>
              <w:pStyle w:val="ListParagraph"/>
              <w:numPr>
                <w:ilvl w:val="0"/>
                <w:numId w:val="3"/>
              </w:numPr>
              <w:spacing w:after="0" w:line="288" w:lineRule="auto"/>
              <w:rPr>
                <w:rFonts w:ascii="ML-TTRevathi" w:hAnsi="ML-TTRevathi"/>
                <w:sz w:val="28"/>
                <w:szCs w:val="28"/>
              </w:rPr>
            </w:pPr>
          </w:p>
        </w:tc>
        <w:tc>
          <w:tcPr>
            <w:tcW w:w="2233" w:type="dxa"/>
          </w:tcPr>
          <w:p w:rsidR="004F0CBD" w:rsidRPr="00CE293E" w:rsidRDefault="004F0CBD" w:rsidP="005004FD">
            <w:proofErr w:type="spellStart"/>
            <w:r w:rsidRPr="00CE293E">
              <w:rPr>
                <w:rFonts w:ascii="ML-TTRevathi" w:hAnsi="ML-TTRevathi"/>
                <w:sz w:val="24"/>
                <w:szCs w:val="24"/>
              </w:rPr>
              <w:t>CtâWð</w:t>
            </w:r>
            <w:proofErr w:type="spellEnd"/>
            <w:r w:rsidRPr="00CE293E">
              <w:rPr>
                <w:rFonts w:ascii="ML-TTRevathi" w:hAnsi="ML-TTRevathi"/>
                <w:sz w:val="24"/>
                <w:szCs w:val="24"/>
              </w:rPr>
              <w:t xml:space="preserve"> </w:t>
            </w:r>
            <w:proofErr w:type="spellStart"/>
            <w:r w:rsidRPr="00CE293E">
              <w:rPr>
                <w:rFonts w:ascii="ML-TTRevathi" w:hAnsi="ML-TTRevathi"/>
                <w:sz w:val="24"/>
                <w:szCs w:val="24"/>
              </w:rPr>
              <w:t>HmUnäv</w:t>
            </w:r>
            <w:proofErr w:type="spellEnd"/>
          </w:p>
        </w:tc>
        <w:tc>
          <w:tcPr>
            <w:tcW w:w="1332" w:type="dxa"/>
          </w:tcPr>
          <w:p w:rsidR="004F0CBD" w:rsidRPr="00CE293E" w:rsidRDefault="004F0CBD" w:rsidP="005004FD">
            <w:pPr>
              <w:spacing w:after="0" w:line="360" w:lineRule="auto"/>
              <w:jc w:val="center"/>
              <w:rPr>
                <w:rFonts w:ascii="ML-TTRevathi" w:hAnsi="ML-TTRevathi"/>
                <w:sz w:val="28"/>
                <w:szCs w:val="28"/>
              </w:rPr>
            </w:pPr>
            <w:r w:rsidRPr="00CE293E">
              <w:rPr>
                <w:rFonts w:ascii="ML-TTRevathi" w:hAnsi="ML-TTRevathi"/>
                <w:sz w:val="28"/>
                <w:szCs w:val="28"/>
              </w:rPr>
              <w:t>2</w:t>
            </w:r>
          </w:p>
        </w:tc>
        <w:tc>
          <w:tcPr>
            <w:tcW w:w="1711" w:type="dxa"/>
            <w:gridSpan w:val="2"/>
          </w:tcPr>
          <w:p w:rsidR="004F0CBD" w:rsidRDefault="004F0CBD">
            <w:r w:rsidRPr="00812D4E">
              <w:rPr>
                <w:rFonts w:ascii="Meera" w:hAnsi="Meera" w:cs="Meera"/>
                <w:sz w:val="24"/>
                <w:szCs w:val="24"/>
                <w:cs/>
              </w:rPr>
              <w:t>സെക്രട്ടറി</w:t>
            </w:r>
          </w:p>
        </w:tc>
        <w:tc>
          <w:tcPr>
            <w:tcW w:w="1630" w:type="dxa"/>
            <w:gridSpan w:val="2"/>
          </w:tcPr>
          <w:p w:rsidR="004F0CBD" w:rsidRDefault="004F0CBD"/>
        </w:tc>
        <w:tc>
          <w:tcPr>
            <w:tcW w:w="1514" w:type="dxa"/>
          </w:tcPr>
          <w:p w:rsidR="004F0CBD" w:rsidRDefault="004F0CBD"/>
        </w:tc>
      </w:tr>
      <w:tr w:rsidR="004F0CBD" w:rsidRPr="00CE293E" w:rsidTr="00F77ECC">
        <w:trPr>
          <w:trHeight w:val="581"/>
        </w:trPr>
        <w:tc>
          <w:tcPr>
            <w:tcW w:w="822" w:type="dxa"/>
          </w:tcPr>
          <w:p w:rsidR="004F0CBD" w:rsidRPr="00CE293E" w:rsidRDefault="004F0CBD" w:rsidP="005004FD">
            <w:pPr>
              <w:pStyle w:val="ListParagraph"/>
              <w:numPr>
                <w:ilvl w:val="0"/>
                <w:numId w:val="3"/>
              </w:numPr>
              <w:spacing w:after="0" w:line="288" w:lineRule="auto"/>
              <w:rPr>
                <w:rFonts w:ascii="ML-TTRevathi" w:hAnsi="ML-TTRevathi"/>
                <w:sz w:val="28"/>
                <w:szCs w:val="28"/>
              </w:rPr>
            </w:pPr>
          </w:p>
        </w:tc>
        <w:tc>
          <w:tcPr>
            <w:tcW w:w="2233" w:type="dxa"/>
          </w:tcPr>
          <w:p w:rsidR="004F0CBD" w:rsidRPr="00CE293E" w:rsidRDefault="004F0CBD" w:rsidP="005004FD">
            <w:proofErr w:type="spellStart"/>
            <w:r w:rsidRPr="00CE293E">
              <w:rPr>
                <w:rFonts w:ascii="ML-TTRevathi" w:hAnsi="ML-TTRevathi"/>
                <w:sz w:val="24"/>
                <w:szCs w:val="24"/>
              </w:rPr>
              <w:t>CtâWð</w:t>
            </w:r>
            <w:proofErr w:type="spellEnd"/>
            <w:r w:rsidRPr="00CE293E">
              <w:rPr>
                <w:rFonts w:ascii="ML-TTRevathi" w:hAnsi="ML-TTRevathi"/>
                <w:sz w:val="24"/>
                <w:szCs w:val="24"/>
              </w:rPr>
              <w:t xml:space="preserve"> </w:t>
            </w:r>
            <w:proofErr w:type="spellStart"/>
            <w:r w:rsidRPr="00CE293E">
              <w:rPr>
                <w:rFonts w:ascii="ML-TTRevathi" w:hAnsi="ML-TTRevathi"/>
                <w:sz w:val="24"/>
                <w:szCs w:val="24"/>
              </w:rPr>
              <w:t>HmUnäv</w:t>
            </w:r>
            <w:proofErr w:type="spellEnd"/>
          </w:p>
        </w:tc>
        <w:tc>
          <w:tcPr>
            <w:tcW w:w="1332" w:type="dxa"/>
          </w:tcPr>
          <w:p w:rsidR="004F0CBD" w:rsidRPr="00CE293E" w:rsidRDefault="004F0CBD" w:rsidP="005004FD">
            <w:pPr>
              <w:spacing w:after="0" w:line="360" w:lineRule="auto"/>
              <w:jc w:val="center"/>
              <w:rPr>
                <w:rFonts w:ascii="ML-TTRevathi" w:hAnsi="ML-TTRevathi"/>
                <w:sz w:val="28"/>
                <w:szCs w:val="28"/>
              </w:rPr>
            </w:pPr>
            <w:r w:rsidRPr="00CE293E">
              <w:rPr>
                <w:rFonts w:ascii="ML-TTRevathi" w:hAnsi="ML-TTRevathi"/>
                <w:sz w:val="28"/>
                <w:szCs w:val="28"/>
              </w:rPr>
              <w:t>3</w:t>
            </w:r>
          </w:p>
        </w:tc>
        <w:tc>
          <w:tcPr>
            <w:tcW w:w="1711" w:type="dxa"/>
            <w:gridSpan w:val="2"/>
          </w:tcPr>
          <w:p w:rsidR="004F0CBD" w:rsidRDefault="004F0CBD">
            <w:r w:rsidRPr="00812D4E">
              <w:rPr>
                <w:rFonts w:ascii="Meera" w:hAnsi="Meera" w:cs="Meera"/>
                <w:sz w:val="24"/>
                <w:szCs w:val="24"/>
                <w:cs/>
              </w:rPr>
              <w:t>സെക്രട്ടറി</w:t>
            </w:r>
          </w:p>
        </w:tc>
        <w:tc>
          <w:tcPr>
            <w:tcW w:w="1630" w:type="dxa"/>
            <w:gridSpan w:val="2"/>
          </w:tcPr>
          <w:p w:rsidR="004F0CBD" w:rsidRDefault="004F0CBD"/>
        </w:tc>
        <w:tc>
          <w:tcPr>
            <w:tcW w:w="1514" w:type="dxa"/>
          </w:tcPr>
          <w:p w:rsidR="004F0CBD" w:rsidRDefault="004F0CBD"/>
        </w:tc>
      </w:tr>
      <w:tr w:rsidR="004F0CBD" w:rsidRPr="00CE293E" w:rsidTr="00F77ECC">
        <w:trPr>
          <w:trHeight w:val="581"/>
        </w:trPr>
        <w:tc>
          <w:tcPr>
            <w:tcW w:w="822" w:type="dxa"/>
          </w:tcPr>
          <w:p w:rsidR="004F0CBD" w:rsidRPr="00CE293E" w:rsidRDefault="004F0CBD" w:rsidP="005004FD">
            <w:pPr>
              <w:pStyle w:val="ListParagraph"/>
              <w:numPr>
                <w:ilvl w:val="0"/>
                <w:numId w:val="3"/>
              </w:numPr>
              <w:spacing w:after="0" w:line="288" w:lineRule="auto"/>
              <w:rPr>
                <w:rFonts w:ascii="ML-TTRevathi" w:hAnsi="ML-TTRevathi"/>
                <w:sz w:val="28"/>
                <w:szCs w:val="28"/>
              </w:rPr>
            </w:pPr>
          </w:p>
        </w:tc>
        <w:tc>
          <w:tcPr>
            <w:tcW w:w="2233" w:type="dxa"/>
          </w:tcPr>
          <w:p w:rsidR="004F0CBD" w:rsidRPr="00CE293E" w:rsidRDefault="004F0CBD" w:rsidP="005004FD">
            <w:proofErr w:type="spellStart"/>
            <w:r w:rsidRPr="00CE293E">
              <w:rPr>
                <w:rFonts w:ascii="ML-TTRevathi" w:hAnsi="ML-TTRevathi"/>
                <w:sz w:val="24"/>
                <w:szCs w:val="24"/>
              </w:rPr>
              <w:t>CtâWð</w:t>
            </w:r>
            <w:proofErr w:type="spellEnd"/>
            <w:r w:rsidRPr="00CE293E">
              <w:rPr>
                <w:rFonts w:ascii="ML-TTRevathi" w:hAnsi="ML-TTRevathi"/>
                <w:sz w:val="24"/>
                <w:szCs w:val="24"/>
              </w:rPr>
              <w:t xml:space="preserve"> </w:t>
            </w:r>
            <w:proofErr w:type="spellStart"/>
            <w:r w:rsidRPr="00CE293E">
              <w:rPr>
                <w:rFonts w:ascii="ML-TTRevathi" w:hAnsi="ML-TTRevathi"/>
                <w:sz w:val="24"/>
                <w:szCs w:val="24"/>
              </w:rPr>
              <w:t>HmUnäv</w:t>
            </w:r>
            <w:proofErr w:type="spellEnd"/>
          </w:p>
        </w:tc>
        <w:tc>
          <w:tcPr>
            <w:tcW w:w="1332" w:type="dxa"/>
          </w:tcPr>
          <w:p w:rsidR="004F0CBD" w:rsidRPr="00CE293E" w:rsidRDefault="004F0CBD" w:rsidP="005004FD">
            <w:pPr>
              <w:spacing w:after="0" w:line="360" w:lineRule="auto"/>
              <w:jc w:val="center"/>
              <w:rPr>
                <w:rFonts w:ascii="ML-TTRevathi" w:hAnsi="ML-TTRevathi"/>
                <w:sz w:val="28"/>
                <w:szCs w:val="28"/>
              </w:rPr>
            </w:pPr>
            <w:r w:rsidRPr="00CE293E">
              <w:rPr>
                <w:rFonts w:ascii="ML-TTRevathi" w:hAnsi="ML-TTRevathi"/>
                <w:sz w:val="28"/>
                <w:szCs w:val="28"/>
              </w:rPr>
              <w:t>4</w:t>
            </w:r>
          </w:p>
        </w:tc>
        <w:tc>
          <w:tcPr>
            <w:tcW w:w="1711" w:type="dxa"/>
            <w:gridSpan w:val="2"/>
          </w:tcPr>
          <w:p w:rsidR="004F0CBD" w:rsidRDefault="004F0CBD">
            <w:r w:rsidRPr="00812D4E">
              <w:rPr>
                <w:rFonts w:ascii="Meera" w:hAnsi="Meera" w:cs="Meera"/>
                <w:sz w:val="24"/>
                <w:szCs w:val="24"/>
                <w:cs/>
              </w:rPr>
              <w:t>സെക്രട്ടറി</w:t>
            </w:r>
          </w:p>
        </w:tc>
        <w:tc>
          <w:tcPr>
            <w:tcW w:w="1630" w:type="dxa"/>
            <w:gridSpan w:val="2"/>
          </w:tcPr>
          <w:p w:rsidR="004F0CBD" w:rsidRDefault="004F0CBD"/>
        </w:tc>
        <w:tc>
          <w:tcPr>
            <w:tcW w:w="1514" w:type="dxa"/>
          </w:tcPr>
          <w:p w:rsidR="004F0CBD" w:rsidRDefault="004F0CBD"/>
        </w:tc>
      </w:tr>
      <w:tr w:rsidR="004F0CBD" w:rsidRPr="00CE293E" w:rsidTr="00F77ECC">
        <w:trPr>
          <w:trHeight w:val="581"/>
        </w:trPr>
        <w:tc>
          <w:tcPr>
            <w:tcW w:w="822" w:type="dxa"/>
          </w:tcPr>
          <w:p w:rsidR="004F0CBD" w:rsidRPr="00CE293E" w:rsidRDefault="004F0CBD" w:rsidP="005004FD">
            <w:pPr>
              <w:pStyle w:val="ListParagraph"/>
              <w:numPr>
                <w:ilvl w:val="0"/>
                <w:numId w:val="3"/>
              </w:numPr>
              <w:spacing w:after="0" w:line="288" w:lineRule="auto"/>
              <w:rPr>
                <w:rFonts w:ascii="ML-TTRevathi" w:hAnsi="ML-TTRevathi"/>
                <w:sz w:val="28"/>
                <w:szCs w:val="28"/>
              </w:rPr>
            </w:pPr>
          </w:p>
        </w:tc>
        <w:tc>
          <w:tcPr>
            <w:tcW w:w="2233" w:type="dxa"/>
          </w:tcPr>
          <w:p w:rsidR="004F0CBD" w:rsidRPr="00CE293E" w:rsidRDefault="004F0CBD" w:rsidP="005004FD">
            <w:proofErr w:type="spellStart"/>
            <w:r w:rsidRPr="00CE293E">
              <w:rPr>
                <w:rFonts w:ascii="ML-TTRevathi" w:hAnsi="ML-TTRevathi"/>
                <w:sz w:val="24"/>
                <w:szCs w:val="24"/>
              </w:rPr>
              <w:t>CtâWð</w:t>
            </w:r>
            <w:proofErr w:type="spellEnd"/>
            <w:r w:rsidRPr="00CE293E">
              <w:rPr>
                <w:rFonts w:ascii="ML-TTRevathi" w:hAnsi="ML-TTRevathi"/>
                <w:sz w:val="24"/>
                <w:szCs w:val="24"/>
              </w:rPr>
              <w:t xml:space="preserve"> </w:t>
            </w:r>
            <w:proofErr w:type="spellStart"/>
            <w:r w:rsidRPr="00CE293E">
              <w:rPr>
                <w:rFonts w:ascii="ML-TTRevathi" w:hAnsi="ML-TTRevathi"/>
                <w:sz w:val="24"/>
                <w:szCs w:val="24"/>
              </w:rPr>
              <w:t>HmUnäv</w:t>
            </w:r>
            <w:proofErr w:type="spellEnd"/>
          </w:p>
        </w:tc>
        <w:tc>
          <w:tcPr>
            <w:tcW w:w="1332" w:type="dxa"/>
          </w:tcPr>
          <w:p w:rsidR="004F0CBD" w:rsidRPr="00CE293E" w:rsidRDefault="004F0CBD" w:rsidP="005004FD">
            <w:pPr>
              <w:spacing w:after="0" w:line="360" w:lineRule="auto"/>
              <w:jc w:val="center"/>
              <w:rPr>
                <w:rFonts w:ascii="ML-TTRevathi" w:hAnsi="ML-TTRevathi"/>
                <w:sz w:val="28"/>
                <w:szCs w:val="28"/>
              </w:rPr>
            </w:pPr>
            <w:r w:rsidRPr="00CE293E">
              <w:rPr>
                <w:rFonts w:ascii="ML-TTRevathi" w:hAnsi="ML-TTRevathi"/>
                <w:sz w:val="28"/>
                <w:szCs w:val="28"/>
              </w:rPr>
              <w:t>5</w:t>
            </w:r>
          </w:p>
        </w:tc>
        <w:tc>
          <w:tcPr>
            <w:tcW w:w="1711" w:type="dxa"/>
            <w:gridSpan w:val="2"/>
          </w:tcPr>
          <w:p w:rsidR="004F0CBD" w:rsidRDefault="004F0CBD">
            <w:r w:rsidRPr="00E74D13">
              <w:rPr>
                <w:rFonts w:ascii="Meera" w:hAnsi="Meera" w:cs="Meera"/>
                <w:sz w:val="24"/>
                <w:szCs w:val="24"/>
                <w:cs/>
              </w:rPr>
              <w:t>സെക്രട്ടറി</w:t>
            </w:r>
          </w:p>
        </w:tc>
        <w:tc>
          <w:tcPr>
            <w:tcW w:w="1630" w:type="dxa"/>
            <w:gridSpan w:val="2"/>
          </w:tcPr>
          <w:p w:rsidR="004F0CBD" w:rsidRDefault="004F0CBD"/>
        </w:tc>
        <w:tc>
          <w:tcPr>
            <w:tcW w:w="1514" w:type="dxa"/>
          </w:tcPr>
          <w:p w:rsidR="004F0CBD" w:rsidRDefault="004F0CBD"/>
        </w:tc>
      </w:tr>
      <w:tr w:rsidR="004F0CBD" w:rsidRPr="00CE293E" w:rsidTr="00F77ECC">
        <w:trPr>
          <w:trHeight w:val="581"/>
        </w:trPr>
        <w:tc>
          <w:tcPr>
            <w:tcW w:w="822" w:type="dxa"/>
          </w:tcPr>
          <w:p w:rsidR="004F0CBD" w:rsidRPr="00CE293E" w:rsidRDefault="004F0CBD" w:rsidP="005004FD">
            <w:pPr>
              <w:pStyle w:val="ListParagraph"/>
              <w:numPr>
                <w:ilvl w:val="0"/>
                <w:numId w:val="3"/>
              </w:numPr>
              <w:spacing w:after="0" w:line="288" w:lineRule="auto"/>
              <w:rPr>
                <w:rFonts w:ascii="ML-TTRevathi" w:hAnsi="ML-TTRevathi"/>
                <w:sz w:val="28"/>
                <w:szCs w:val="28"/>
              </w:rPr>
            </w:pPr>
          </w:p>
        </w:tc>
        <w:tc>
          <w:tcPr>
            <w:tcW w:w="2233" w:type="dxa"/>
          </w:tcPr>
          <w:p w:rsidR="004F0CBD" w:rsidRPr="00CE293E" w:rsidRDefault="004F0CBD" w:rsidP="005004FD">
            <w:proofErr w:type="spellStart"/>
            <w:r w:rsidRPr="00CE293E">
              <w:rPr>
                <w:rFonts w:ascii="ML-TTRevathi" w:hAnsi="ML-TTRevathi"/>
                <w:sz w:val="24"/>
                <w:szCs w:val="24"/>
              </w:rPr>
              <w:t>CtâWð</w:t>
            </w:r>
            <w:proofErr w:type="spellEnd"/>
            <w:r w:rsidRPr="00CE293E">
              <w:rPr>
                <w:rFonts w:ascii="ML-TTRevathi" w:hAnsi="ML-TTRevathi"/>
                <w:sz w:val="24"/>
                <w:szCs w:val="24"/>
              </w:rPr>
              <w:t xml:space="preserve"> </w:t>
            </w:r>
            <w:proofErr w:type="spellStart"/>
            <w:r w:rsidRPr="00CE293E">
              <w:rPr>
                <w:rFonts w:ascii="ML-TTRevathi" w:hAnsi="ML-TTRevathi"/>
                <w:sz w:val="24"/>
                <w:szCs w:val="24"/>
              </w:rPr>
              <w:t>HmUnäv</w:t>
            </w:r>
            <w:proofErr w:type="spellEnd"/>
          </w:p>
        </w:tc>
        <w:tc>
          <w:tcPr>
            <w:tcW w:w="1332" w:type="dxa"/>
          </w:tcPr>
          <w:p w:rsidR="004F0CBD" w:rsidRPr="00CE293E" w:rsidRDefault="004F0CBD" w:rsidP="005004FD">
            <w:pPr>
              <w:spacing w:after="0" w:line="360" w:lineRule="auto"/>
              <w:jc w:val="center"/>
              <w:rPr>
                <w:rFonts w:ascii="ML-TTRevathi" w:hAnsi="ML-TTRevathi"/>
                <w:sz w:val="28"/>
                <w:szCs w:val="28"/>
              </w:rPr>
            </w:pPr>
            <w:r w:rsidRPr="00CE293E">
              <w:rPr>
                <w:rFonts w:ascii="ML-TTRevathi" w:hAnsi="ML-TTRevathi"/>
                <w:sz w:val="28"/>
                <w:szCs w:val="28"/>
              </w:rPr>
              <w:t>6</w:t>
            </w:r>
          </w:p>
        </w:tc>
        <w:tc>
          <w:tcPr>
            <w:tcW w:w="1711" w:type="dxa"/>
            <w:gridSpan w:val="2"/>
          </w:tcPr>
          <w:p w:rsidR="004F0CBD" w:rsidRDefault="004F0CBD">
            <w:r w:rsidRPr="00E74D13">
              <w:rPr>
                <w:rFonts w:ascii="Meera" w:hAnsi="Meera" w:cs="Meera"/>
                <w:sz w:val="24"/>
                <w:szCs w:val="24"/>
                <w:cs/>
              </w:rPr>
              <w:t>സെക്രട്ടറി</w:t>
            </w:r>
          </w:p>
        </w:tc>
        <w:tc>
          <w:tcPr>
            <w:tcW w:w="1630" w:type="dxa"/>
            <w:gridSpan w:val="2"/>
          </w:tcPr>
          <w:p w:rsidR="004F0CBD" w:rsidRDefault="004F0CBD"/>
        </w:tc>
        <w:tc>
          <w:tcPr>
            <w:tcW w:w="1514" w:type="dxa"/>
          </w:tcPr>
          <w:p w:rsidR="004F0CBD" w:rsidRDefault="004F0CBD"/>
        </w:tc>
      </w:tr>
      <w:tr w:rsidR="001A7E73" w:rsidRPr="00CE293E" w:rsidTr="00F77ECC">
        <w:trPr>
          <w:trHeight w:val="581"/>
        </w:trPr>
        <w:tc>
          <w:tcPr>
            <w:tcW w:w="822" w:type="dxa"/>
          </w:tcPr>
          <w:p w:rsidR="001A7E73" w:rsidRPr="00CE293E" w:rsidRDefault="001A7E73" w:rsidP="005004FD">
            <w:pPr>
              <w:pStyle w:val="ListParagraph"/>
              <w:spacing w:after="0" w:line="288" w:lineRule="auto"/>
              <w:rPr>
                <w:rFonts w:ascii="ML-TTRevathi" w:hAnsi="ML-TTRevathi"/>
                <w:sz w:val="28"/>
                <w:szCs w:val="28"/>
              </w:rPr>
            </w:pPr>
          </w:p>
        </w:tc>
        <w:tc>
          <w:tcPr>
            <w:tcW w:w="2233" w:type="dxa"/>
          </w:tcPr>
          <w:p w:rsidR="001A7E73" w:rsidRPr="00CE293E" w:rsidRDefault="001A7E73" w:rsidP="005004FD">
            <w:pPr>
              <w:spacing w:after="0" w:line="288" w:lineRule="auto"/>
              <w:ind w:left="162"/>
              <w:rPr>
                <w:rFonts w:ascii="ML-TTRevathi" w:hAnsi="ML-TTRevathi"/>
                <w:sz w:val="28"/>
                <w:szCs w:val="28"/>
              </w:rPr>
            </w:pPr>
          </w:p>
        </w:tc>
        <w:tc>
          <w:tcPr>
            <w:tcW w:w="1332" w:type="dxa"/>
          </w:tcPr>
          <w:p w:rsidR="001A7E73" w:rsidRPr="00CE293E" w:rsidRDefault="001A7E73" w:rsidP="005004FD">
            <w:pPr>
              <w:spacing w:after="0" w:line="240" w:lineRule="auto"/>
              <w:jc w:val="center"/>
              <w:rPr>
                <w:rFonts w:ascii="ML-TTRevathi" w:hAnsi="ML-TTRevathi"/>
                <w:sz w:val="28"/>
                <w:szCs w:val="28"/>
              </w:rPr>
            </w:pPr>
          </w:p>
        </w:tc>
        <w:tc>
          <w:tcPr>
            <w:tcW w:w="1711" w:type="dxa"/>
            <w:gridSpan w:val="2"/>
          </w:tcPr>
          <w:p w:rsidR="001A7E73" w:rsidRDefault="001A7E73"/>
        </w:tc>
        <w:tc>
          <w:tcPr>
            <w:tcW w:w="1630" w:type="dxa"/>
            <w:gridSpan w:val="2"/>
          </w:tcPr>
          <w:p w:rsidR="001A7E73" w:rsidRDefault="001A7E73"/>
        </w:tc>
        <w:tc>
          <w:tcPr>
            <w:tcW w:w="1514" w:type="dxa"/>
          </w:tcPr>
          <w:p w:rsidR="001A7E73" w:rsidRDefault="001A7E73"/>
        </w:tc>
      </w:tr>
      <w:tr w:rsidR="00D06544" w:rsidRPr="00CE293E" w:rsidTr="00F77ECC">
        <w:trPr>
          <w:trHeight w:val="570"/>
        </w:trPr>
        <w:tc>
          <w:tcPr>
            <w:tcW w:w="822" w:type="dxa"/>
          </w:tcPr>
          <w:p w:rsidR="00D06544" w:rsidRPr="00CE293E" w:rsidRDefault="00D06544" w:rsidP="005004FD">
            <w:pPr>
              <w:pStyle w:val="ListParagraph"/>
              <w:numPr>
                <w:ilvl w:val="0"/>
                <w:numId w:val="3"/>
              </w:numPr>
              <w:spacing w:after="0" w:line="288" w:lineRule="auto"/>
              <w:rPr>
                <w:rFonts w:ascii="ML-TTRevathi" w:hAnsi="ML-TTRevathi"/>
                <w:sz w:val="28"/>
                <w:szCs w:val="28"/>
              </w:rPr>
            </w:pPr>
          </w:p>
        </w:tc>
        <w:tc>
          <w:tcPr>
            <w:tcW w:w="2233" w:type="dxa"/>
          </w:tcPr>
          <w:p w:rsidR="00D06544" w:rsidRPr="004F0CBD" w:rsidRDefault="00D06544" w:rsidP="005004FD">
            <w:pPr>
              <w:spacing w:after="0" w:line="288" w:lineRule="auto"/>
              <w:rPr>
                <w:rFonts w:ascii="Meera" w:hAnsi="Meera" w:cs="Meera"/>
                <w:sz w:val="26"/>
                <w:szCs w:val="26"/>
              </w:rPr>
            </w:pPr>
            <w:proofErr w:type="spellStart"/>
            <w:r w:rsidRPr="004F0CBD">
              <w:rPr>
                <w:rFonts w:ascii="Meera" w:hAnsi="Meera" w:cs="Meera"/>
                <w:sz w:val="26"/>
                <w:szCs w:val="26"/>
                <w:cs/>
              </w:rPr>
              <w:t>മാനേജ്‌മന്റ്‌</w:t>
            </w:r>
            <w:proofErr w:type="spellEnd"/>
            <w:r w:rsidRPr="004F0CBD">
              <w:rPr>
                <w:rFonts w:ascii="Meera" w:hAnsi="Meera" w:cs="Meera"/>
                <w:sz w:val="26"/>
                <w:szCs w:val="26"/>
                <w:cs/>
              </w:rPr>
              <w:t xml:space="preserve"> റിവ്യൂ</w:t>
            </w:r>
          </w:p>
        </w:tc>
        <w:tc>
          <w:tcPr>
            <w:tcW w:w="1332" w:type="dxa"/>
          </w:tcPr>
          <w:p w:rsidR="00D06544" w:rsidRPr="00CE293E" w:rsidRDefault="00D06544" w:rsidP="005004FD">
            <w:pPr>
              <w:spacing w:after="0" w:line="360" w:lineRule="auto"/>
              <w:jc w:val="center"/>
              <w:rPr>
                <w:rFonts w:ascii="ML-TTRevathi" w:hAnsi="ML-TTRevathi"/>
                <w:sz w:val="28"/>
                <w:szCs w:val="28"/>
              </w:rPr>
            </w:pPr>
            <w:r w:rsidRPr="00CE293E">
              <w:rPr>
                <w:rFonts w:ascii="ML-TTRevathi" w:hAnsi="ML-TTRevathi"/>
                <w:sz w:val="28"/>
                <w:szCs w:val="28"/>
              </w:rPr>
              <w:t>1</w:t>
            </w:r>
          </w:p>
        </w:tc>
        <w:tc>
          <w:tcPr>
            <w:tcW w:w="1711" w:type="dxa"/>
            <w:gridSpan w:val="2"/>
          </w:tcPr>
          <w:p w:rsidR="00D06544" w:rsidRDefault="00D06544">
            <w:r w:rsidRPr="00AB374D">
              <w:rPr>
                <w:rFonts w:ascii="Meera" w:hAnsi="Meera" w:cs="Meera"/>
                <w:sz w:val="24"/>
                <w:szCs w:val="24"/>
                <w:cs/>
              </w:rPr>
              <w:t>സെക്രട്ടറി</w:t>
            </w:r>
          </w:p>
        </w:tc>
        <w:tc>
          <w:tcPr>
            <w:tcW w:w="1630" w:type="dxa"/>
            <w:gridSpan w:val="2"/>
          </w:tcPr>
          <w:p w:rsidR="00D06544" w:rsidRDefault="00D06544"/>
        </w:tc>
        <w:tc>
          <w:tcPr>
            <w:tcW w:w="1514" w:type="dxa"/>
          </w:tcPr>
          <w:p w:rsidR="00D06544" w:rsidRDefault="00D06544"/>
        </w:tc>
      </w:tr>
      <w:tr w:rsidR="00D06544" w:rsidRPr="00CE293E" w:rsidTr="00F77ECC">
        <w:trPr>
          <w:trHeight w:val="570"/>
        </w:trPr>
        <w:tc>
          <w:tcPr>
            <w:tcW w:w="822" w:type="dxa"/>
          </w:tcPr>
          <w:p w:rsidR="00D06544" w:rsidRPr="00CE293E" w:rsidRDefault="00D06544" w:rsidP="005004FD">
            <w:pPr>
              <w:pStyle w:val="ListParagraph"/>
              <w:numPr>
                <w:ilvl w:val="0"/>
                <w:numId w:val="3"/>
              </w:numPr>
              <w:spacing w:after="0" w:line="288" w:lineRule="auto"/>
              <w:rPr>
                <w:rFonts w:ascii="ML-TTRevathi" w:hAnsi="ML-TTRevathi"/>
                <w:sz w:val="28"/>
                <w:szCs w:val="28"/>
              </w:rPr>
            </w:pPr>
          </w:p>
        </w:tc>
        <w:tc>
          <w:tcPr>
            <w:tcW w:w="2233" w:type="dxa"/>
          </w:tcPr>
          <w:p w:rsidR="00D06544" w:rsidRDefault="00D06544">
            <w:proofErr w:type="spellStart"/>
            <w:r w:rsidRPr="00EE0ADA">
              <w:rPr>
                <w:rFonts w:ascii="Meera" w:hAnsi="Meera" w:cs="Meera"/>
                <w:sz w:val="26"/>
                <w:szCs w:val="26"/>
                <w:cs/>
              </w:rPr>
              <w:t>മാനേജ്‌മന്റ്‌</w:t>
            </w:r>
            <w:proofErr w:type="spellEnd"/>
            <w:r w:rsidRPr="00EE0ADA">
              <w:rPr>
                <w:rFonts w:ascii="Meera" w:hAnsi="Meera" w:cs="Meera"/>
                <w:sz w:val="26"/>
                <w:szCs w:val="26"/>
                <w:cs/>
              </w:rPr>
              <w:t xml:space="preserve"> റിവ്യൂ</w:t>
            </w:r>
          </w:p>
        </w:tc>
        <w:tc>
          <w:tcPr>
            <w:tcW w:w="1332" w:type="dxa"/>
          </w:tcPr>
          <w:p w:rsidR="00D06544" w:rsidRPr="00CE293E" w:rsidRDefault="00D06544" w:rsidP="005004FD">
            <w:pPr>
              <w:spacing w:after="0" w:line="360" w:lineRule="auto"/>
              <w:jc w:val="center"/>
              <w:rPr>
                <w:rFonts w:ascii="ML-TTRevathi" w:hAnsi="ML-TTRevathi"/>
                <w:sz w:val="28"/>
                <w:szCs w:val="28"/>
              </w:rPr>
            </w:pPr>
            <w:r w:rsidRPr="00CE293E">
              <w:rPr>
                <w:rFonts w:ascii="ML-TTRevathi" w:hAnsi="ML-TTRevathi"/>
                <w:sz w:val="28"/>
                <w:szCs w:val="28"/>
              </w:rPr>
              <w:t>2</w:t>
            </w:r>
          </w:p>
        </w:tc>
        <w:tc>
          <w:tcPr>
            <w:tcW w:w="1711" w:type="dxa"/>
            <w:gridSpan w:val="2"/>
          </w:tcPr>
          <w:p w:rsidR="00D06544" w:rsidRDefault="00D06544">
            <w:r w:rsidRPr="00AB374D">
              <w:rPr>
                <w:rFonts w:ascii="Meera" w:hAnsi="Meera" w:cs="Meera"/>
                <w:sz w:val="24"/>
                <w:szCs w:val="24"/>
                <w:cs/>
              </w:rPr>
              <w:t>സെക്രട്ടറി</w:t>
            </w:r>
          </w:p>
        </w:tc>
        <w:tc>
          <w:tcPr>
            <w:tcW w:w="1630" w:type="dxa"/>
            <w:gridSpan w:val="2"/>
          </w:tcPr>
          <w:p w:rsidR="00D06544" w:rsidRDefault="00D06544"/>
        </w:tc>
        <w:tc>
          <w:tcPr>
            <w:tcW w:w="1514" w:type="dxa"/>
          </w:tcPr>
          <w:p w:rsidR="00D06544" w:rsidRDefault="00D06544"/>
        </w:tc>
      </w:tr>
      <w:tr w:rsidR="00D06544" w:rsidRPr="00CE293E" w:rsidTr="00F77ECC">
        <w:trPr>
          <w:trHeight w:val="570"/>
        </w:trPr>
        <w:tc>
          <w:tcPr>
            <w:tcW w:w="822" w:type="dxa"/>
          </w:tcPr>
          <w:p w:rsidR="00D06544" w:rsidRPr="00CE293E" w:rsidRDefault="00D06544" w:rsidP="005004FD">
            <w:pPr>
              <w:pStyle w:val="ListParagraph"/>
              <w:numPr>
                <w:ilvl w:val="0"/>
                <w:numId w:val="3"/>
              </w:numPr>
              <w:spacing w:after="0" w:line="288" w:lineRule="auto"/>
              <w:rPr>
                <w:rFonts w:ascii="ML-TTRevathi" w:hAnsi="ML-TTRevathi"/>
                <w:sz w:val="28"/>
                <w:szCs w:val="28"/>
              </w:rPr>
            </w:pPr>
          </w:p>
        </w:tc>
        <w:tc>
          <w:tcPr>
            <w:tcW w:w="2233" w:type="dxa"/>
          </w:tcPr>
          <w:p w:rsidR="00D06544" w:rsidRDefault="00D06544">
            <w:proofErr w:type="spellStart"/>
            <w:r w:rsidRPr="00EE0ADA">
              <w:rPr>
                <w:rFonts w:ascii="Meera" w:hAnsi="Meera" w:cs="Meera"/>
                <w:sz w:val="26"/>
                <w:szCs w:val="26"/>
                <w:cs/>
              </w:rPr>
              <w:t>മാനേജ്‌മന്റ്‌</w:t>
            </w:r>
            <w:proofErr w:type="spellEnd"/>
            <w:r w:rsidRPr="00EE0ADA">
              <w:rPr>
                <w:rFonts w:ascii="Meera" w:hAnsi="Meera" w:cs="Meera"/>
                <w:sz w:val="26"/>
                <w:szCs w:val="26"/>
                <w:cs/>
              </w:rPr>
              <w:t xml:space="preserve"> റിവ്യൂ</w:t>
            </w:r>
          </w:p>
        </w:tc>
        <w:tc>
          <w:tcPr>
            <w:tcW w:w="1332" w:type="dxa"/>
          </w:tcPr>
          <w:p w:rsidR="00D06544" w:rsidRPr="00CE293E" w:rsidRDefault="00D06544" w:rsidP="005004FD">
            <w:pPr>
              <w:spacing w:after="0" w:line="360" w:lineRule="auto"/>
              <w:jc w:val="center"/>
              <w:rPr>
                <w:rFonts w:ascii="ML-TTRevathi" w:hAnsi="ML-TTRevathi"/>
                <w:sz w:val="28"/>
                <w:szCs w:val="28"/>
              </w:rPr>
            </w:pPr>
            <w:r w:rsidRPr="00CE293E">
              <w:rPr>
                <w:rFonts w:ascii="ML-TTRevathi" w:hAnsi="ML-TTRevathi"/>
                <w:sz w:val="28"/>
                <w:szCs w:val="28"/>
              </w:rPr>
              <w:t>3</w:t>
            </w:r>
          </w:p>
        </w:tc>
        <w:tc>
          <w:tcPr>
            <w:tcW w:w="1711" w:type="dxa"/>
            <w:gridSpan w:val="2"/>
          </w:tcPr>
          <w:p w:rsidR="00D06544" w:rsidRDefault="00D06544">
            <w:r w:rsidRPr="00AB374D">
              <w:rPr>
                <w:rFonts w:ascii="Meera" w:hAnsi="Meera" w:cs="Meera"/>
                <w:sz w:val="24"/>
                <w:szCs w:val="24"/>
                <w:cs/>
              </w:rPr>
              <w:t>സെക്രട്ടറി</w:t>
            </w:r>
          </w:p>
        </w:tc>
        <w:tc>
          <w:tcPr>
            <w:tcW w:w="1630" w:type="dxa"/>
            <w:gridSpan w:val="2"/>
          </w:tcPr>
          <w:p w:rsidR="00D06544" w:rsidRDefault="00D06544"/>
        </w:tc>
        <w:tc>
          <w:tcPr>
            <w:tcW w:w="1514" w:type="dxa"/>
          </w:tcPr>
          <w:p w:rsidR="00D06544" w:rsidRDefault="00D06544"/>
        </w:tc>
      </w:tr>
      <w:tr w:rsidR="00D06544" w:rsidRPr="00CE293E" w:rsidTr="00F77ECC">
        <w:trPr>
          <w:trHeight w:val="570"/>
        </w:trPr>
        <w:tc>
          <w:tcPr>
            <w:tcW w:w="822" w:type="dxa"/>
          </w:tcPr>
          <w:p w:rsidR="00D06544" w:rsidRPr="00CE293E" w:rsidRDefault="00D06544" w:rsidP="005004FD">
            <w:pPr>
              <w:pStyle w:val="ListParagraph"/>
              <w:numPr>
                <w:ilvl w:val="0"/>
                <w:numId w:val="3"/>
              </w:numPr>
              <w:spacing w:after="0" w:line="288" w:lineRule="auto"/>
              <w:rPr>
                <w:rFonts w:ascii="ML-TTRevathi" w:hAnsi="ML-TTRevathi"/>
                <w:sz w:val="28"/>
                <w:szCs w:val="28"/>
              </w:rPr>
            </w:pPr>
          </w:p>
        </w:tc>
        <w:tc>
          <w:tcPr>
            <w:tcW w:w="2233" w:type="dxa"/>
          </w:tcPr>
          <w:p w:rsidR="00D06544" w:rsidRDefault="00D06544">
            <w:proofErr w:type="spellStart"/>
            <w:r w:rsidRPr="00EE0ADA">
              <w:rPr>
                <w:rFonts w:ascii="Meera" w:hAnsi="Meera" w:cs="Meera"/>
                <w:sz w:val="26"/>
                <w:szCs w:val="26"/>
                <w:cs/>
              </w:rPr>
              <w:t>മാനേജ്‌മന്റ്‌</w:t>
            </w:r>
            <w:proofErr w:type="spellEnd"/>
            <w:r w:rsidRPr="00EE0ADA">
              <w:rPr>
                <w:rFonts w:ascii="Meera" w:hAnsi="Meera" w:cs="Meera"/>
                <w:sz w:val="26"/>
                <w:szCs w:val="26"/>
                <w:cs/>
              </w:rPr>
              <w:t xml:space="preserve"> റിവ്യൂ</w:t>
            </w:r>
          </w:p>
        </w:tc>
        <w:tc>
          <w:tcPr>
            <w:tcW w:w="1332" w:type="dxa"/>
          </w:tcPr>
          <w:p w:rsidR="00D06544" w:rsidRPr="00CE293E" w:rsidRDefault="00D06544" w:rsidP="005004FD">
            <w:pPr>
              <w:spacing w:after="0" w:line="360" w:lineRule="auto"/>
              <w:jc w:val="center"/>
              <w:rPr>
                <w:rFonts w:ascii="ML-TTRevathi" w:hAnsi="ML-TTRevathi"/>
                <w:sz w:val="28"/>
                <w:szCs w:val="28"/>
              </w:rPr>
            </w:pPr>
            <w:r w:rsidRPr="00CE293E">
              <w:rPr>
                <w:rFonts w:ascii="ML-TTRevathi" w:hAnsi="ML-TTRevathi"/>
                <w:sz w:val="28"/>
                <w:szCs w:val="28"/>
              </w:rPr>
              <w:t>4</w:t>
            </w:r>
          </w:p>
        </w:tc>
        <w:tc>
          <w:tcPr>
            <w:tcW w:w="1711" w:type="dxa"/>
            <w:gridSpan w:val="2"/>
          </w:tcPr>
          <w:p w:rsidR="00D06544" w:rsidRDefault="00D06544">
            <w:r w:rsidRPr="00AB374D">
              <w:rPr>
                <w:rFonts w:ascii="Meera" w:hAnsi="Meera" w:cs="Meera"/>
                <w:sz w:val="24"/>
                <w:szCs w:val="24"/>
                <w:cs/>
              </w:rPr>
              <w:t>സെക്രട്ടറി</w:t>
            </w:r>
          </w:p>
        </w:tc>
        <w:tc>
          <w:tcPr>
            <w:tcW w:w="1630" w:type="dxa"/>
            <w:gridSpan w:val="2"/>
          </w:tcPr>
          <w:p w:rsidR="00D06544" w:rsidRDefault="00D06544"/>
        </w:tc>
        <w:tc>
          <w:tcPr>
            <w:tcW w:w="1514" w:type="dxa"/>
          </w:tcPr>
          <w:p w:rsidR="00D06544" w:rsidRDefault="00D06544"/>
        </w:tc>
      </w:tr>
      <w:tr w:rsidR="00D06544" w:rsidRPr="00CE293E" w:rsidTr="00F77ECC">
        <w:trPr>
          <w:trHeight w:val="570"/>
        </w:trPr>
        <w:tc>
          <w:tcPr>
            <w:tcW w:w="822" w:type="dxa"/>
          </w:tcPr>
          <w:p w:rsidR="00D06544" w:rsidRPr="00CE293E" w:rsidRDefault="00D06544" w:rsidP="005004FD">
            <w:pPr>
              <w:pStyle w:val="ListParagraph"/>
              <w:numPr>
                <w:ilvl w:val="0"/>
                <w:numId w:val="3"/>
              </w:numPr>
              <w:spacing w:after="0" w:line="288" w:lineRule="auto"/>
              <w:rPr>
                <w:rFonts w:ascii="ML-TTRevathi" w:hAnsi="ML-TTRevathi"/>
                <w:sz w:val="28"/>
                <w:szCs w:val="28"/>
              </w:rPr>
            </w:pPr>
          </w:p>
        </w:tc>
        <w:tc>
          <w:tcPr>
            <w:tcW w:w="2233" w:type="dxa"/>
          </w:tcPr>
          <w:p w:rsidR="00D06544" w:rsidRDefault="00D06544">
            <w:proofErr w:type="spellStart"/>
            <w:r w:rsidRPr="00EE0ADA">
              <w:rPr>
                <w:rFonts w:ascii="Meera" w:hAnsi="Meera" w:cs="Meera"/>
                <w:sz w:val="26"/>
                <w:szCs w:val="26"/>
                <w:cs/>
              </w:rPr>
              <w:t>മാനേജ്‌മന്റ്‌</w:t>
            </w:r>
            <w:proofErr w:type="spellEnd"/>
            <w:r w:rsidRPr="00EE0ADA">
              <w:rPr>
                <w:rFonts w:ascii="Meera" w:hAnsi="Meera" w:cs="Meera"/>
                <w:sz w:val="26"/>
                <w:szCs w:val="26"/>
                <w:cs/>
              </w:rPr>
              <w:t xml:space="preserve"> റിവ്യൂ</w:t>
            </w:r>
          </w:p>
        </w:tc>
        <w:tc>
          <w:tcPr>
            <w:tcW w:w="1332" w:type="dxa"/>
          </w:tcPr>
          <w:p w:rsidR="00D06544" w:rsidRPr="00CE293E" w:rsidRDefault="00D06544" w:rsidP="005004FD">
            <w:pPr>
              <w:spacing w:after="0" w:line="360" w:lineRule="auto"/>
              <w:jc w:val="center"/>
              <w:rPr>
                <w:rFonts w:ascii="ML-TTRevathi" w:hAnsi="ML-TTRevathi"/>
                <w:sz w:val="28"/>
                <w:szCs w:val="28"/>
              </w:rPr>
            </w:pPr>
            <w:r w:rsidRPr="00CE293E">
              <w:rPr>
                <w:rFonts w:ascii="ML-TTRevathi" w:hAnsi="ML-TTRevathi"/>
                <w:sz w:val="28"/>
                <w:szCs w:val="28"/>
              </w:rPr>
              <w:t>5</w:t>
            </w:r>
          </w:p>
        </w:tc>
        <w:tc>
          <w:tcPr>
            <w:tcW w:w="1711" w:type="dxa"/>
            <w:gridSpan w:val="2"/>
          </w:tcPr>
          <w:p w:rsidR="00D06544" w:rsidRDefault="00D06544">
            <w:r w:rsidRPr="00AB374D">
              <w:rPr>
                <w:rFonts w:ascii="Meera" w:hAnsi="Meera" w:cs="Meera"/>
                <w:sz w:val="24"/>
                <w:szCs w:val="24"/>
                <w:cs/>
              </w:rPr>
              <w:t>സെക്രട്ടറി</w:t>
            </w:r>
          </w:p>
        </w:tc>
        <w:tc>
          <w:tcPr>
            <w:tcW w:w="1630" w:type="dxa"/>
            <w:gridSpan w:val="2"/>
          </w:tcPr>
          <w:p w:rsidR="00D06544" w:rsidRDefault="00D06544"/>
        </w:tc>
        <w:tc>
          <w:tcPr>
            <w:tcW w:w="1514" w:type="dxa"/>
          </w:tcPr>
          <w:p w:rsidR="00D06544" w:rsidRDefault="00D06544"/>
        </w:tc>
      </w:tr>
      <w:tr w:rsidR="004F0CBD" w:rsidRPr="00CE293E" w:rsidTr="00F77ECC">
        <w:trPr>
          <w:trHeight w:val="570"/>
        </w:trPr>
        <w:tc>
          <w:tcPr>
            <w:tcW w:w="822" w:type="dxa"/>
          </w:tcPr>
          <w:p w:rsidR="004F0CBD" w:rsidRPr="00CE293E" w:rsidRDefault="004F0CBD" w:rsidP="005004FD">
            <w:pPr>
              <w:pStyle w:val="ListParagraph"/>
              <w:numPr>
                <w:ilvl w:val="0"/>
                <w:numId w:val="3"/>
              </w:numPr>
              <w:spacing w:after="0" w:line="288" w:lineRule="auto"/>
              <w:rPr>
                <w:rFonts w:ascii="ML-TTRevathi" w:hAnsi="ML-TTRevathi"/>
                <w:sz w:val="28"/>
                <w:szCs w:val="28"/>
              </w:rPr>
            </w:pPr>
          </w:p>
        </w:tc>
        <w:tc>
          <w:tcPr>
            <w:tcW w:w="2233" w:type="dxa"/>
          </w:tcPr>
          <w:p w:rsidR="004F0CBD" w:rsidRDefault="004F0CBD">
            <w:proofErr w:type="spellStart"/>
            <w:r w:rsidRPr="00EE0ADA">
              <w:rPr>
                <w:rFonts w:ascii="Meera" w:hAnsi="Meera" w:cs="Meera"/>
                <w:sz w:val="26"/>
                <w:szCs w:val="26"/>
                <w:cs/>
              </w:rPr>
              <w:t>മാനേജ്‌മന്റ്‌</w:t>
            </w:r>
            <w:proofErr w:type="spellEnd"/>
            <w:r w:rsidRPr="00EE0ADA">
              <w:rPr>
                <w:rFonts w:ascii="Meera" w:hAnsi="Meera" w:cs="Meera"/>
                <w:sz w:val="26"/>
                <w:szCs w:val="26"/>
                <w:cs/>
              </w:rPr>
              <w:t xml:space="preserve"> റിവ്യൂ</w:t>
            </w:r>
          </w:p>
        </w:tc>
        <w:tc>
          <w:tcPr>
            <w:tcW w:w="1332" w:type="dxa"/>
          </w:tcPr>
          <w:p w:rsidR="004F0CBD" w:rsidRPr="00CE293E" w:rsidRDefault="004F0CBD" w:rsidP="005004FD">
            <w:pPr>
              <w:spacing w:after="0" w:line="360" w:lineRule="auto"/>
              <w:jc w:val="center"/>
              <w:rPr>
                <w:rFonts w:ascii="ML-TTRevathi" w:hAnsi="ML-TTRevathi"/>
                <w:sz w:val="28"/>
                <w:szCs w:val="28"/>
              </w:rPr>
            </w:pPr>
            <w:r w:rsidRPr="00CE293E">
              <w:rPr>
                <w:rFonts w:ascii="ML-TTRevathi" w:hAnsi="ML-TTRevathi"/>
                <w:sz w:val="28"/>
                <w:szCs w:val="28"/>
              </w:rPr>
              <w:t>6</w:t>
            </w:r>
          </w:p>
        </w:tc>
        <w:tc>
          <w:tcPr>
            <w:tcW w:w="1711" w:type="dxa"/>
            <w:gridSpan w:val="2"/>
          </w:tcPr>
          <w:p w:rsidR="004F0CBD" w:rsidRDefault="00D06544">
            <w:r w:rsidRPr="004F0CBD">
              <w:rPr>
                <w:rFonts w:ascii="Meera" w:hAnsi="Meera" w:cs="Meera"/>
                <w:sz w:val="24"/>
                <w:szCs w:val="24"/>
                <w:cs/>
              </w:rPr>
              <w:t>സെക്രട്ടറി</w:t>
            </w:r>
          </w:p>
        </w:tc>
        <w:tc>
          <w:tcPr>
            <w:tcW w:w="1630" w:type="dxa"/>
            <w:gridSpan w:val="2"/>
          </w:tcPr>
          <w:p w:rsidR="004F0CBD" w:rsidRDefault="004F0CBD"/>
        </w:tc>
        <w:tc>
          <w:tcPr>
            <w:tcW w:w="1514" w:type="dxa"/>
          </w:tcPr>
          <w:p w:rsidR="004F0CBD" w:rsidRDefault="004F0CBD"/>
        </w:tc>
      </w:tr>
      <w:tr w:rsidR="00CE293E" w:rsidRPr="00CE293E" w:rsidTr="00F77ECC">
        <w:trPr>
          <w:trHeight w:val="1367"/>
        </w:trPr>
        <w:tc>
          <w:tcPr>
            <w:tcW w:w="5211" w:type="dxa"/>
            <w:gridSpan w:val="4"/>
          </w:tcPr>
          <w:p w:rsidR="00CE293E" w:rsidRPr="00CE293E" w:rsidRDefault="00CE293E" w:rsidP="005004FD">
            <w:pPr>
              <w:spacing w:after="0" w:line="240" w:lineRule="auto"/>
              <w:rPr>
                <w:rFonts w:ascii="ML-TTRevathi" w:hAnsi="ML-TTRevathi"/>
                <w:sz w:val="24"/>
                <w:szCs w:val="24"/>
              </w:rPr>
            </w:pPr>
          </w:p>
          <w:p w:rsidR="00CE293E" w:rsidRPr="00CE293E" w:rsidRDefault="00CE293E" w:rsidP="005004FD">
            <w:pPr>
              <w:spacing w:after="0" w:line="240" w:lineRule="auto"/>
              <w:rPr>
                <w:rFonts w:ascii="ML-TTRevathi" w:hAnsi="ML-TTRevathi"/>
                <w:sz w:val="24"/>
                <w:szCs w:val="24"/>
              </w:rPr>
            </w:pPr>
          </w:p>
          <w:p w:rsidR="00CE293E" w:rsidRPr="00CE293E" w:rsidRDefault="00CE293E" w:rsidP="005004FD">
            <w:pPr>
              <w:spacing w:after="0" w:line="240" w:lineRule="auto"/>
              <w:rPr>
                <w:rFonts w:ascii="ML-TTRevathi" w:hAnsi="ML-TTRevathi"/>
                <w:sz w:val="24"/>
                <w:szCs w:val="24"/>
              </w:rPr>
            </w:pPr>
          </w:p>
          <w:p w:rsidR="00CE293E" w:rsidRPr="00CE293E" w:rsidRDefault="00CE293E" w:rsidP="005004FD">
            <w:pPr>
              <w:spacing w:after="0" w:line="240" w:lineRule="auto"/>
              <w:rPr>
                <w:rFonts w:ascii="ML-TTRevathi" w:hAnsi="ML-TTRevathi"/>
                <w:sz w:val="24"/>
                <w:szCs w:val="24"/>
              </w:rPr>
            </w:pPr>
            <w:proofErr w:type="spellStart"/>
            <w:r w:rsidRPr="00CE293E">
              <w:rPr>
                <w:rFonts w:ascii="ML-TTRevathi" w:hAnsi="ML-TTRevathi"/>
                <w:sz w:val="24"/>
                <w:szCs w:val="24"/>
              </w:rPr>
              <w:t>X¿mdm¡nbXv</w:t>
            </w:r>
            <w:proofErr w:type="spellEnd"/>
            <w:r w:rsidRPr="00CE293E">
              <w:rPr>
                <w:rFonts w:ascii="ML-TTRevathi" w:hAnsi="ML-TTRevathi"/>
                <w:sz w:val="24"/>
                <w:szCs w:val="24"/>
              </w:rPr>
              <w:t xml:space="preserve">:                            </w:t>
            </w:r>
          </w:p>
          <w:p w:rsidR="00CE293E" w:rsidRPr="00CE293E" w:rsidRDefault="00CE293E" w:rsidP="005004FD">
            <w:pPr>
              <w:spacing w:after="0" w:line="240" w:lineRule="auto"/>
              <w:rPr>
                <w:rFonts w:ascii="ML-TTRevathi" w:hAnsi="ML-TTRevathi"/>
                <w:sz w:val="24"/>
                <w:szCs w:val="24"/>
              </w:rPr>
            </w:pPr>
            <w:r w:rsidRPr="00CE293E">
              <w:rPr>
                <w:rFonts w:ascii="ML-TTRevathi" w:hAnsi="ML-TTRevathi"/>
                <w:sz w:val="24"/>
                <w:szCs w:val="24"/>
              </w:rPr>
              <w:t xml:space="preserve">              </w:t>
            </w:r>
          </w:p>
        </w:tc>
        <w:tc>
          <w:tcPr>
            <w:tcW w:w="4031" w:type="dxa"/>
            <w:gridSpan w:val="4"/>
          </w:tcPr>
          <w:p w:rsidR="00CE293E" w:rsidRPr="00CE293E" w:rsidRDefault="00CE293E" w:rsidP="005004FD">
            <w:pPr>
              <w:spacing w:after="0" w:line="240" w:lineRule="auto"/>
              <w:rPr>
                <w:rFonts w:ascii="ML-TTRevathi" w:hAnsi="ML-TTRevathi"/>
                <w:sz w:val="24"/>
                <w:szCs w:val="24"/>
              </w:rPr>
            </w:pPr>
          </w:p>
          <w:p w:rsidR="00CE293E" w:rsidRPr="00CE293E" w:rsidRDefault="00CE293E" w:rsidP="005004FD">
            <w:pPr>
              <w:spacing w:after="0" w:line="240" w:lineRule="auto"/>
              <w:rPr>
                <w:rFonts w:ascii="ML-TTRevathi" w:hAnsi="ML-TTRevathi"/>
                <w:sz w:val="24"/>
                <w:szCs w:val="24"/>
              </w:rPr>
            </w:pPr>
          </w:p>
          <w:p w:rsidR="00CE293E" w:rsidRPr="00CE293E" w:rsidRDefault="00CE293E" w:rsidP="005004FD">
            <w:pPr>
              <w:spacing w:after="0" w:line="240" w:lineRule="auto"/>
              <w:rPr>
                <w:rFonts w:ascii="ML-TTRevathi" w:hAnsi="ML-TTRevathi"/>
                <w:sz w:val="24"/>
                <w:szCs w:val="24"/>
              </w:rPr>
            </w:pPr>
          </w:p>
          <w:p w:rsidR="00CE293E" w:rsidRPr="00CE293E" w:rsidRDefault="00CE293E" w:rsidP="005004FD">
            <w:pPr>
              <w:spacing w:after="0" w:line="240" w:lineRule="auto"/>
              <w:rPr>
                <w:rFonts w:ascii="ML-TTRevathi" w:hAnsi="ML-TTRevathi"/>
                <w:sz w:val="24"/>
                <w:szCs w:val="24"/>
              </w:rPr>
            </w:pPr>
            <w:proofErr w:type="spellStart"/>
            <w:r w:rsidRPr="00CE293E">
              <w:rPr>
                <w:rFonts w:ascii="ML-TTRevathi" w:hAnsi="ML-TTRevathi"/>
                <w:sz w:val="24"/>
                <w:szCs w:val="24"/>
              </w:rPr>
              <w:t>AwKoIcn¨Xv</w:t>
            </w:r>
            <w:proofErr w:type="spellEnd"/>
          </w:p>
        </w:tc>
      </w:tr>
    </w:tbl>
    <w:p w:rsidR="00CE293E" w:rsidRPr="00CE293E" w:rsidRDefault="00CE293E" w:rsidP="00CE293E">
      <w:pPr>
        <w:tabs>
          <w:tab w:val="left" w:pos="3780"/>
        </w:tabs>
        <w:rPr>
          <w:rFonts w:ascii="ML-TTRevathi" w:hAnsi="ML-TTRevathi"/>
        </w:rPr>
      </w:pPr>
      <w:r w:rsidRPr="00CE293E">
        <w:rPr>
          <w:rFonts w:ascii="ML-TTRevathi" w:hAnsi="ML-TTRevathi"/>
        </w:rPr>
        <w:tab/>
      </w:r>
    </w:p>
    <w:p w:rsidR="00CE293E" w:rsidRPr="00CE293E" w:rsidRDefault="00CE293E" w:rsidP="00CE293E">
      <w:pPr>
        <w:rPr>
          <w:lang w:val="en-US"/>
        </w:rPr>
      </w:pPr>
    </w:p>
    <w:sectPr w:rsidR="00CE293E" w:rsidRPr="00CE293E" w:rsidSect="000C18C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843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21DA2" w:rsidRDefault="00621DA2" w:rsidP="000C18C0">
      <w:pPr>
        <w:spacing w:after="0" w:line="240" w:lineRule="auto"/>
      </w:pPr>
      <w:r>
        <w:separator/>
      </w:r>
    </w:p>
  </w:endnote>
  <w:endnote w:type="continuationSeparator" w:id="0">
    <w:p w:rsidR="00621DA2" w:rsidRDefault="00621DA2" w:rsidP="000C18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Kartika">
    <w:panose1 w:val="020B0502040204020203"/>
    <w:charset w:val="00"/>
    <w:family w:val="roman"/>
    <w:pitch w:val="variable"/>
    <w:sig w:usb0="00800003" w:usb1="00000000" w:usb2="00000000" w:usb3="00000000" w:csb0="00000001" w:csb1="00000000"/>
  </w:font>
  <w:font w:name="ML-TTRevathi">
    <w:panose1 w:val="04000000000000000000"/>
    <w:charset w:val="00"/>
    <w:family w:val="decorative"/>
    <w:pitch w:val="variable"/>
    <w:sig w:usb0="00000003" w:usb1="00000000" w:usb2="00000000" w:usb3="00000000" w:csb0="00000001" w:csb1="00000000"/>
  </w:font>
  <w:font w:name="Meera">
    <w:panose1 w:val="020B0603000000000000"/>
    <w:charset w:val="00"/>
    <w:family w:val="swiss"/>
    <w:pitch w:val="variable"/>
    <w:sig w:usb0="80800003" w:usb1="00002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C0339" w:rsidRDefault="00EC0339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C0339" w:rsidRDefault="00EC0339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C0339" w:rsidRDefault="00EC033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21DA2" w:rsidRDefault="00621DA2" w:rsidP="000C18C0">
      <w:pPr>
        <w:spacing w:after="0" w:line="240" w:lineRule="auto"/>
      </w:pPr>
      <w:r>
        <w:separator/>
      </w:r>
    </w:p>
  </w:footnote>
  <w:footnote w:type="continuationSeparator" w:id="0">
    <w:p w:rsidR="00621DA2" w:rsidRDefault="00621DA2" w:rsidP="000C18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C0339" w:rsidRDefault="008015DB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3309329" o:spid="_x0000_s7170" type="#_x0000_t136" style="position:absolute;margin-left:0;margin-top:0;width:524pt;height:112.25pt;rotation:315;z-index:-251654144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PREPARED BY KILA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C0339" w:rsidRDefault="008015DB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3309330" o:spid="_x0000_s7171" type="#_x0000_t136" style="position:absolute;margin-left:0;margin-top:0;width:524pt;height:112.25pt;rotation:315;z-index:-25165209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PREPARED BY KILA"/>
          <w10:wrap anchorx="margin" anchory="margin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C0339" w:rsidRDefault="008015DB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3309328" o:spid="_x0000_s7169" type="#_x0000_t136" style="position:absolute;margin-left:0;margin-top:0;width:524pt;height:112.25pt;rotation:315;z-index:-25165619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PREPARED BY KILA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A430E1E"/>
    <w:multiLevelType w:val="hybridMultilevel"/>
    <w:tmpl w:val="7812E47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5961304B"/>
    <w:multiLevelType w:val="hybridMultilevel"/>
    <w:tmpl w:val="439C1B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5E663D2"/>
    <w:multiLevelType w:val="hybridMultilevel"/>
    <w:tmpl w:val="96944B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10242"/>
    <o:shapelayout v:ext="edit">
      <o:idmap v:ext="edit" data="7"/>
    </o:shapelayout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a0MDe2MDEzNjUzNjQyNLFU0lEKTi0uzszPAykwrgUAAz3b5SwAAAA="/>
  </w:docVars>
  <w:rsids>
    <w:rsidRoot w:val="000C18C0"/>
    <w:rsid w:val="000C18C0"/>
    <w:rsid w:val="0010649C"/>
    <w:rsid w:val="001A7E73"/>
    <w:rsid w:val="00211ED4"/>
    <w:rsid w:val="002144FF"/>
    <w:rsid w:val="0023006E"/>
    <w:rsid w:val="002910FC"/>
    <w:rsid w:val="00291E08"/>
    <w:rsid w:val="002A7BC7"/>
    <w:rsid w:val="00300C56"/>
    <w:rsid w:val="004632FD"/>
    <w:rsid w:val="00492C31"/>
    <w:rsid w:val="00493AE4"/>
    <w:rsid w:val="004F0CBD"/>
    <w:rsid w:val="005F28D9"/>
    <w:rsid w:val="00621DA2"/>
    <w:rsid w:val="007D5D89"/>
    <w:rsid w:val="007E7922"/>
    <w:rsid w:val="008015DB"/>
    <w:rsid w:val="00891987"/>
    <w:rsid w:val="00906C17"/>
    <w:rsid w:val="00A84F1A"/>
    <w:rsid w:val="00AD3941"/>
    <w:rsid w:val="00AD6A87"/>
    <w:rsid w:val="00B328FD"/>
    <w:rsid w:val="00B90427"/>
    <w:rsid w:val="00C04990"/>
    <w:rsid w:val="00C5181D"/>
    <w:rsid w:val="00CB1E78"/>
    <w:rsid w:val="00CE293E"/>
    <w:rsid w:val="00CE5F88"/>
    <w:rsid w:val="00D06544"/>
    <w:rsid w:val="00D9084A"/>
    <w:rsid w:val="00EC0339"/>
    <w:rsid w:val="00EE726C"/>
    <w:rsid w:val="00EF7653"/>
    <w:rsid w:val="00F77EC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ml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394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0C18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C18C0"/>
  </w:style>
  <w:style w:type="paragraph" w:styleId="Footer">
    <w:name w:val="footer"/>
    <w:basedOn w:val="Normal"/>
    <w:link w:val="FooterChar"/>
    <w:uiPriority w:val="99"/>
    <w:semiHidden/>
    <w:unhideWhenUsed/>
    <w:rsid w:val="000C18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C18C0"/>
  </w:style>
  <w:style w:type="table" w:styleId="TableGrid">
    <w:name w:val="Table Grid"/>
    <w:basedOn w:val="TableNormal"/>
    <w:uiPriority w:val="59"/>
    <w:rsid w:val="00EF765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D6A87"/>
    <w:pPr>
      <w:ind w:left="720"/>
      <w:contextualSpacing/>
    </w:pPr>
    <w:rPr>
      <w:rFonts w:ascii="Calibri" w:eastAsia="Calibri" w:hAnsi="Calibri" w:cs="Kartika"/>
      <w:lang w:val="en-US" w:eastAsia="en-US"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091825-105B-4865-8EE5-B5C90180CC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6</Words>
  <Characters>55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hp</cp:lastModifiedBy>
  <cp:revision>4</cp:revision>
  <cp:lastPrinted>2020-06-12T13:03:00Z</cp:lastPrinted>
  <dcterms:created xsi:type="dcterms:W3CDTF">2020-06-12T13:04:00Z</dcterms:created>
  <dcterms:modified xsi:type="dcterms:W3CDTF">2020-06-12T13:31:00Z</dcterms:modified>
</cp:coreProperties>
</file>